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7C371BE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D2ED8">
        <w:rPr>
          <w:rFonts w:asciiTheme="minorHAnsi" w:hAnsiTheme="minorHAnsi" w:cstheme="minorHAnsi"/>
          <w:bCs/>
          <w:sz w:val="22"/>
          <w:szCs w:val="22"/>
        </w:rPr>
        <w:t>hantle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4648E">
        <w:rPr>
          <w:rFonts w:asciiTheme="minorHAnsi" w:hAnsiTheme="minorHAnsi" w:cstheme="minorHAnsi"/>
          <w:bCs/>
          <w:sz w:val="22"/>
          <w:szCs w:val="22"/>
        </w:rPr>
        <w:t xml:space="preserve">0,5 kg </w:t>
      </w:r>
      <w:bookmarkStart w:id="0" w:name="_GoBack"/>
      <w:bookmarkEnd w:id="0"/>
      <w:r w:rsidR="0026160D">
        <w:rPr>
          <w:rFonts w:asciiTheme="minorHAnsi" w:hAnsiTheme="minorHAnsi" w:cstheme="minorHAnsi"/>
          <w:bCs/>
          <w:sz w:val="22"/>
          <w:szCs w:val="22"/>
        </w:rPr>
        <w:t>– 2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19642C3A" w:rsidR="00476F6D" w:rsidRPr="00476F6D" w:rsidRDefault="006D2ED8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</w:t>
            </w:r>
            <w:r w:rsidR="00476F6D" w:rsidRPr="00476F6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,5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8D8A745" w:rsidR="00476F6D" w:rsidRPr="00596BFD" w:rsidRDefault="006D2ED8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: stal, winyl (PCV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C710F" w14:textId="77777777" w:rsidR="00D46414" w:rsidRDefault="00D46414" w:rsidP="00DF1622">
      <w:r>
        <w:separator/>
      </w:r>
    </w:p>
  </w:endnote>
  <w:endnote w:type="continuationSeparator" w:id="0">
    <w:p w14:paraId="592FDC19" w14:textId="77777777" w:rsidR="00D46414" w:rsidRDefault="00D4641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C3A3FB6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648E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3C25B" w14:textId="77777777" w:rsidR="00D46414" w:rsidRDefault="00D46414" w:rsidP="00DF1622">
      <w:r>
        <w:separator/>
      </w:r>
    </w:p>
  </w:footnote>
  <w:footnote w:type="continuationSeparator" w:id="0">
    <w:p w14:paraId="0C826E28" w14:textId="77777777" w:rsidR="00D46414" w:rsidRDefault="00D4641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44238"/>
    <w:rsid w:val="0026160D"/>
    <w:rsid w:val="0028306A"/>
    <w:rsid w:val="002A0EBF"/>
    <w:rsid w:val="002B2A36"/>
    <w:rsid w:val="00360AA9"/>
    <w:rsid w:val="00363CC0"/>
    <w:rsid w:val="00372974"/>
    <w:rsid w:val="00386A10"/>
    <w:rsid w:val="003D5FFF"/>
    <w:rsid w:val="003F622F"/>
    <w:rsid w:val="00435842"/>
    <w:rsid w:val="004410DC"/>
    <w:rsid w:val="00450F5E"/>
    <w:rsid w:val="00476F6D"/>
    <w:rsid w:val="004923A3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90E2A"/>
    <w:rsid w:val="00A023DB"/>
    <w:rsid w:val="00A4648E"/>
    <w:rsid w:val="00A530BD"/>
    <w:rsid w:val="00A75151"/>
    <w:rsid w:val="00AB2A0C"/>
    <w:rsid w:val="00B0234B"/>
    <w:rsid w:val="00B4685F"/>
    <w:rsid w:val="00B54F87"/>
    <w:rsid w:val="00BB0763"/>
    <w:rsid w:val="00C608C6"/>
    <w:rsid w:val="00C61C27"/>
    <w:rsid w:val="00C72AF1"/>
    <w:rsid w:val="00C73C8F"/>
    <w:rsid w:val="00C74500"/>
    <w:rsid w:val="00CB152B"/>
    <w:rsid w:val="00CB508D"/>
    <w:rsid w:val="00CC07C0"/>
    <w:rsid w:val="00CC2945"/>
    <w:rsid w:val="00D14C18"/>
    <w:rsid w:val="00D25389"/>
    <w:rsid w:val="00D46414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42:00Z</dcterms:created>
  <dcterms:modified xsi:type="dcterms:W3CDTF">2022-10-12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